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79F897" w14:textId="77777777" w:rsidR="003B701E" w:rsidRPr="003B701E" w:rsidRDefault="003B701E" w:rsidP="00C34D1F">
      <w:pPr>
        <w:pStyle w:val="NoSpacing"/>
        <w:ind w:left="-270"/>
        <w:rPr>
          <w:rFonts w:ascii="Arial" w:hAnsi="Arial" w:cs="Arial"/>
          <w:b/>
          <w:sz w:val="24"/>
          <w:szCs w:val="24"/>
        </w:rPr>
      </w:pPr>
      <w:r w:rsidRPr="003B701E">
        <w:rPr>
          <w:rFonts w:ascii="Arial" w:hAnsi="Arial" w:cs="Arial"/>
          <w:b/>
          <w:sz w:val="24"/>
          <w:szCs w:val="24"/>
        </w:rPr>
        <w:t>7962 Illustration 2</w:t>
      </w:r>
    </w:p>
    <w:p w14:paraId="0C427B78" w14:textId="7647BA7A" w:rsidR="003B701E" w:rsidRPr="000265C1" w:rsidRDefault="00F20A83" w:rsidP="00C34D1F">
      <w:pPr>
        <w:pStyle w:val="NoSpacing"/>
        <w:ind w:left="-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Revised 06</w:t>
      </w:r>
      <w:r w:rsidR="003B701E" w:rsidRPr="000265C1">
        <w:rPr>
          <w:rFonts w:ascii="Arial" w:hAnsi="Arial" w:cs="Arial"/>
          <w:sz w:val="24"/>
          <w:szCs w:val="24"/>
        </w:rPr>
        <w:t>/202</w:t>
      </w:r>
      <w:r w:rsidR="003B701E">
        <w:rPr>
          <w:rFonts w:ascii="Arial" w:hAnsi="Arial" w:cs="Arial"/>
          <w:sz w:val="24"/>
          <w:szCs w:val="24"/>
        </w:rPr>
        <w:t>2</w:t>
      </w:r>
      <w:r w:rsidR="003B701E" w:rsidRPr="000265C1">
        <w:rPr>
          <w:rFonts w:ascii="Arial" w:hAnsi="Arial" w:cs="Arial"/>
          <w:sz w:val="24"/>
          <w:szCs w:val="24"/>
        </w:rPr>
        <w:t>)</w:t>
      </w:r>
    </w:p>
    <w:tbl>
      <w:tblPr>
        <w:tblW w:w="14169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904"/>
        <w:gridCol w:w="6060"/>
        <w:gridCol w:w="2459"/>
        <w:gridCol w:w="3400"/>
        <w:gridCol w:w="346"/>
      </w:tblGrid>
      <w:tr w:rsidR="003B701E" w:rsidRPr="00A436F8" w14:paraId="4428C08F" w14:textId="77777777" w:rsidTr="00302BDC">
        <w:trPr>
          <w:trHeight w:val="235"/>
        </w:trPr>
        <w:tc>
          <w:tcPr>
            <w:tcW w:w="796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7706D" w14:textId="77777777" w:rsidR="003B701E" w:rsidRPr="00A436F8" w:rsidRDefault="003B701E" w:rsidP="006E536D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4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0EA86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40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620A4B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431C393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7E310D45" w14:textId="77777777" w:rsidTr="00302BDC">
        <w:trPr>
          <w:trHeight w:val="235"/>
        </w:trPr>
        <w:tc>
          <w:tcPr>
            <w:tcW w:w="13823" w:type="dxa"/>
            <w:gridSpan w:val="4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A7005D6" w14:textId="77777777" w:rsidR="003B701E" w:rsidRPr="00A436F8" w:rsidRDefault="003B701E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A436F8">
              <w:rPr>
                <w:rFonts w:ascii="Arial" w:hAnsi="Arial" w:cs="Arial"/>
                <w:b/>
                <w:bCs/>
              </w:rPr>
              <w:t xml:space="preserve">REPORT </w:t>
            </w:r>
            <w:r>
              <w:rPr>
                <w:rFonts w:ascii="Arial" w:hAnsi="Arial" w:cs="Arial"/>
                <w:b/>
                <w:bCs/>
              </w:rPr>
              <w:t>NO</w:t>
            </w:r>
            <w:r w:rsidRPr="00A436F8">
              <w:rPr>
                <w:rFonts w:ascii="Arial" w:hAnsi="Arial" w:cs="Arial"/>
                <w:b/>
                <w:bCs/>
              </w:rPr>
              <w:t>. 8 – POST-CLOSING TRIAL BALANCE</w:t>
            </w:r>
          </w:p>
          <w:p w14:paraId="669CE56A" w14:textId="77777777" w:rsidR="003B701E" w:rsidRPr="00A436F8" w:rsidRDefault="003B701E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A436F8">
              <w:rPr>
                <w:rFonts w:ascii="Arial" w:hAnsi="Arial" w:cs="Arial"/>
                <w:b/>
                <w:bCs/>
              </w:rPr>
              <w:t>Agency</w:t>
            </w:r>
            <w:r>
              <w:rPr>
                <w:rFonts w:ascii="Arial" w:hAnsi="Arial" w:cs="Arial"/>
                <w:b/>
                <w:bCs/>
              </w:rPr>
              <w:t xml:space="preserve"> 5555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2C1A0B52" w14:textId="77777777" w:rsidR="003B701E" w:rsidDel="00BA360C" w:rsidRDefault="003B701E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3B701E" w:rsidRPr="00A436F8" w14:paraId="353700DE" w14:textId="77777777" w:rsidTr="00302BDC">
        <w:trPr>
          <w:trHeight w:val="235"/>
        </w:trPr>
        <w:tc>
          <w:tcPr>
            <w:tcW w:w="13823" w:type="dxa"/>
            <w:gridSpan w:val="4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AD71105" w14:textId="77777777" w:rsidR="003B701E" w:rsidRPr="00A436F8" w:rsidRDefault="008E61E5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raining</w:t>
            </w:r>
            <w:r w:rsidR="003B701E">
              <w:rPr>
                <w:rFonts w:ascii="Arial" w:hAnsi="Arial" w:cs="Arial"/>
                <w:b/>
                <w:bCs/>
              </w:rPr>
              <w:t xml:space="preserve"> </w:t>
            </w:r>
            <w:r w:rsidR="003B701E" w:rsidRPr="00A436F8">
              <w:rPr>
                <w:rFonts w:ascii="Arial" w:hAnsi="Arial" w:cs="Arial"/>
                <w:b/>
                <w:bCs/>
              </w:rPr>
              <w:t xml:space="preserve">Fund </w:t>
            </w:r>
            <w:r w:rsidR="00C90D5E">
              <w:rPr>
                <w:rFonts w:ascii="Arial" w:hAnsi="Arial" w:cs="Arial"/>
                <w:b/>
                <w:bCs/>
              </w:rPr>
              <w:t>1234</w:t>
            </w:r>
          </w:p>
          <w:p w14:paraId="67B4B785" w14:textId="77777777" w:rsidR="003B701E" w:rsidRPr="00A436F8" w:rsidRDefault="003B701E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A436F8">
              <w:rPr>
                <w:rFonts w:ascii="Arial" w:hAnsi="Arial" w:cs="Arial"/>
                <w:b/>
                <w:bCs/>
              </w:rPr>
              <w:t>Fiscal Year 20XX-XX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1AF146D4" w14:textId="77777777" w:rsidR="003B701E" w:rsidRDefault="003B701E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3B701E" w:rsidRPr="00A436F8" w14:paraId="2F1A7370" w14:textId="77777777" w:rsidTr="00302BDC">
        <w:trPr>
          <w:trHeight w:val="235"/>
        </w:trPr>
        <w:tc>
          <w:tcPr>
            <w:tcW w:w="13823" w:type="dxa"/>
            <w:gridSpan w:val="4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A2913ED" w14:textId="77777777" w:rsidR="003B701E" w:rsidRPr="00A436F8" w:rsidRDefault="003B701E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A436F8">
              <w:rPr>
                <w:rFonts w:ascii="Arial" w:hAnsi="Arial" w:cs="Arial"/>
                <w:b/>
                <w:bCs/>
              </w:rPr>
              <w:t>As of June 30, 20XX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34EE2551" w14:textId="77777777" w:rsidR="003B701E" w:rsidRPr="00A436F8" w:rsidRDefault="003B701E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3B701E" w:rsidRPr="00A436F8" w14:paraId="64EAD78B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4F74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3DEB9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420EB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1FBCAC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1B960281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0E108859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05BD0AE" w14:textId="77777777" w:rsidR="003B701E" w:rsidRPr="006B6369" w:rsidRDefault="003B701E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6B636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ACCOUNT NO.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D616D3D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6B636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ACCOUNT TITLE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DA8A8AF" w14:textId="77777777" w:rsidR="003B701E" w:rsidRPr="006B6369" w:rsidRDefault="003B701E" w:rsidP="006E536D">
            <w:pPr>
              <w:pStyle w:val="NoSpacing"/>
              <w:ind w:firstLine="528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6B636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DEBITS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000000" w:fill="D9D9D9"/>
            <w:noWrap/>
            <w:vAlign w:val="bottom"/>
            <w:hideMark/>
          </w:tcPr>
          <w:p w14:paraId="6A5C0E39" w14:textId="77777777" w:rsidR="003B701E" w:rsidRPr="006B6369" w:rsidRDefault="003B701E" w:rsidP="006E536D">
            <w:pPr>
              <w:pStyle w:val="NoSpacing"/>
              <w:ind w:firstLine="878"/>
              <w:jc w:val="center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6B636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CREDITS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  <w:shd w:val="clear" w:color="000000" w:fill="D9D9D9"/>
          </w:tcPr>
          <w:p w14:paraId="689A99F0" w14:textId="77777777" w:rsidR="003B701E" w:rsidRPr="00A436F8" w:rsidRDefault="003B701E" w:rsidP="006E536D">
            <w:pPr>
              <w:pStyle w:val="NoSpacing"/>
              <w:ind w:firstLine="878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B701E" w:rsidRPr="00A436F8" w14:paraId="456CC4FB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013C2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1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2F63C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General Cash - CTS Accounts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D1FE8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215,599.78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3DE564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06960C91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455DAB66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B4C3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3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C860B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Revolving Fund Cash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F085F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79,799.46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80FD14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5179B691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54E56889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52FE9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9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BDEE7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Cash on Hand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314E9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2,850.00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763C68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5FF85518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4965DCA9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84268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11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88C8A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Accounts Receivable - Abatements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44E3E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0,311.29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7A7EA3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1758EC17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01545B65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F22F9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12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D93A9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Accounts Receivable - Reimbursements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66EC6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05,666.78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245421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32BC6AA7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67564469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2D330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15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C9355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Accounts Receivable - Dishonored Check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D0060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2,364.00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2458F5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4875B965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12DDD5A8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B5F7C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19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B151A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Accounts Receivable - Other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5666E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94,500.52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F75796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39E7F63A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6DF42F4D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458D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8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B22EB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Contingent Receivables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74C0B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83,091.67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5CFE17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148C85C2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600C4FA4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79648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1410</w:t>
            </w:r>
            <w:r w:rsidRPr="003B701E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D24FE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from Other Funds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0023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,843,538.16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CF0CB8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6427A5B0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490931AC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82656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1420</w:t>
            </w:r>
            <w:r w:rsidRPr="003B701E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39053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from Other Appropriations – Same Fund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4AD40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,278,371.13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F735B6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76D44933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18DA280F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36EFA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59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517FA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from Other Governmental Entities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5C3A3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216,978.22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5F2625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104742CB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06476D66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F97C7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1600</w:t>
            </w:r>
            <w:r w:rsidRPr="003B701E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E55FB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Provision for Deferred AR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549DD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8F684B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479,956.19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26A0EA40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6E6639F4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C94DA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71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7753F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Expense Advances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9A3B7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7,000.00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9A754E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2692F24D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61B2084B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A3881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01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6983D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Accounts Payable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1ACC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EFFE9F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,476,100.81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7807E390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5EA92191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4FE31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3114</w:t>
            </w:r>
            <w:r w:rsidRPr="003B701E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84238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to Other Funds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11C75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CDA498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273,951.93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3E30513B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7CDEE3E0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9AF6A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3115</w:t>
            </w:r>
            <w:r w:rsidRPr="003B701E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B3306" w14:textId="77777777" w:rsidR="003B701E" w:rsidRPr="006B6369" w:rsidRDefault="003B701E" w:rsidP="007B44E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to Other Appropriations - Same Fund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14BE4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F93416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,281,639.16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7D4FE3B0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6CE60DAE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8FBD8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21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23D7F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to Federal Government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E1B8A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B32DE9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2,561.66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19F52701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457BC378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AE84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22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EE3C8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to Local Government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543BA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9408C4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94,686.90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5A212B02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3F7F1F3B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6A0F8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29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A23C8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to Other Governmental Entities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B99C2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E662BE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51,499.03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446706DD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438A9A54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DF733" w14:textId="77777777" w:rsidR="003B701E" w:rsidRPr="006B6369" w:rsidRDefault="003B701E" w:rsidP="00B963BB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B6369">
              <w:rPr>
                <w:rFonts w:ascii="Arial" w:hAnsi="Arial" w:cs="Arial"/>
                <w:sz w:val="18"/>
                <w:szCs w:val="18"/>
              </w:rPr>
              <w:t>342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10E10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Unearned Reimbursements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52793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ABE8E1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4,851.21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0B11C3A0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36279BDC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F741D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73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65014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B6369">
              <w:rPr>
                <w:rFonts w:ascii="Arial" w:hAnsi="Arial" w:cs="Arial"/>
                <w:sz w:val="18"/>
                <w:szCs w:val="18"/>
              </w:rPr>
              <w:t>Uncleared</w:t>
            </w:r>
            <w:proofErr w:type="spellEnd"/>
            <w:r w:rsidRPr="006B6369">
              <w:rPr>
                <w:rFonts w:ascii="Arial" w:hAnsi="Arial" w:cs="Arial"/>
                <w:sz w:val="18"/>
                <w:szCs w:val="18"/>
              </w:rPr>
              <w:t xml:space="preserve"> Collections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AFD6A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387F95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9,850.41</w:t>
            </w: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5C835A2F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3B3A6F4B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1825" w14:textId="77777777" w:rsidR="003B701E" w:rsidRPr="006B6369" w:rsidRDefault="003B701E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5570</w:t>
            </w: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21963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Fund Balance - Clearing Account</w:t>
            </w: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4AB8F" w14:textId="77777777" w:rsidR="003B701E" w:rsidRPr="006B6369" w:rsidRDefault="003B701E" w:rsidP="006E536D">
            <w:pPr>
              <w:pStyle w:val="NoSpacing"/>
              <w:ind w:firstLine="68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,795,026.29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163017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  <w:right w:val="single" w:sz="4" w:space="0" w:color="auto"/>
            </w:tcBorders>
          </w:tcPr>
          <w:p w14:paraId="3A3FC377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582E910C" w14:textId="77777777" w:rsidTr="00302BDC">
        <w:trPr>
          <w:trHeight w:val="81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C5987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5C3E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6AC50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4D4138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right w:val="single" w:sz="4" w:space="0" w:color="auto"/>
            </w:tcBorders>
          </w:tcPr>
          <w:p w14:paraId="65CBD81C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11D6CB33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F6243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96334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8FAAF1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6,045,097.30</w:t>
            </w:r>
          </w:p>
        </w:tc>
        <w:tc>
          <w:tcPr>
            <w:tcW w:w="340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DAC81" w14:textId="77777777" w:rsidR="003B701E" w:rsidRPr="006B6369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6,045,097.30</w:t>
            </w:r>
          </w:p>
        </w:tc>
        <w:tc>
          <w:tcPr>
            <w:tcW w:w="346" w:type="dxa"/>
            <w:tcBorders>
              <w:right w:val="single" w:sz="4" w:space="0" w:color="auto"/>
            </w:tcBorders>
          </w:tcPr>
          <w:p w14:paraId="5BEF993E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3C07E37A" w14:textId="77777777" w:rsidTr="00302BDC">
        <w:trPr>
          <w:trHeight w:val="235"/>
        </w:trPr>
        <w:tc>
          <w:tcPr>
            <w:tcW w:w="190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E17AD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F31E0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912C0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E12851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bottom w:val="nil"/>
              <w:right w:val="single" w:sz="4" w:space="0" w:color="auto"/>
            </w:tcBorders>
          </w:tcPr>
          <w:p w14:paraId="68D4853A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204933A2" w14:textId="77777777" w:rsidTr="00302BDC">
        <w:trPr>
          <w:trHeight w:val="235"/>
        </w:trPr>
        <w:tc>
          <w:tcPr>
            <w:tcW w:w="13823" w:type="dxa"/>
            <w:gridSpan w:val="4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E9E42" w14:textId="77777777" w:rsidR="003B701E" w:rsidRPr="006B6369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right w:val="single" w:sz="4" w:space="0" w:color="auto"/>
            </w:tcBorders>
          </w:tcPr>
          <w:p w14:paraId="66FA02C5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3B701E" w:rsidRPr="00A436F8" w14:paraId="6681A199" w14:textId="77777777" w:rsidTr="00302BDC">
        <w:trPr>
          <w:trHeight w:val="235"/>
        </w:trPr>
        <w:tc>
          <w:tcPr>
            <w:tcW w:w="13823" w:type="dxa"/>
            <w:gridSpan w:val="4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D9B539" w14:textId="77777777" w:rsidR="003B701E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*Subsidiary fund number, agency/department code, or GL account is needed unless a Subsidiaries on File report is submitted.</w:t>
            </w:r>
          </w:p>
          <w:p w14:paraId="334E8F31" w14:textId="5A8816A6" w:rsidR="00302BDC" w:rsidRPr="006B6369" w:rsidRDefault="00302BDC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346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7D80D43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7021EA89" w14:textId="0413758C" w:rsidR="003B701E" w:rsidRDefault="003B701E">
      <w:pPr>
        <w:rPr>
          <w:rFonts w:ascii="Arial" w:hAnsi="Arial" w:cs="Arial"/>
          <w:sz w:val="24"/>
          <w:szCs w:val="24"/>
        </w:rPr>
      </w:pPr>
    </w:p>
    <w:sectPr w:rsidR="003B701E" w:rsidSect="00302BDC">
      <w:headerReference w:type="default" r:id="rId11"/>
      <w:type w:val="continuous"/>
      <w:pgSz w:w="15840" w:h="12240" w:orient="landscape" w:code="1"/>
      <w:pgMar w:top="1440" w:right="1440" w:bottom="432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913F9" w16cex:dateUtc="2022-04-14T21:40:00Z"/>
  <w16cex:commentExtensible w16cex:durableId="260913FA" w16cex:dateUtc="2022-04-14T23:22:00Z"/>
  <w16cex:commentExtensible w16cex:durableId="260913FB" w16cex:dateUtc="2022-04-14T19:46:00Z"/>
  <w16cex:commentExtensible w16cex:durableId="260913FC" w16cex:dateUtc="2022-04-14T21:53:00Z"/>
  <w16cex:commentExtensible w16cex:durableId="260913FD" w16cex:dateUtc="2022-04-14T19:53:00Z"/>
  <w16cex:commentExtensible w16cex:durableId="260913FE" w16cex:dateUtc="2022-04-14T22:28:00Z"/>
  <w16cex:commentExtensible w16cex:durableId="260913FF" w16cex:dateUtc="2022-04-14T19:54:00Z"/>
  <w16cex:commentExtensible w16cex:durableId="26091400" w16cex:dateUtc="2022-04-14T19:56:00Z"/>
  <w16cex:commentExtensible w16cex:durableId="26091401" w16cex:dateUtc="2022-04-14T19:56:00Z"/>
  <w16cex:commentExtensible w16cex:durableId="26091402" w16cex:dateUtc="2022-04-14T23:19:00Z"/>
  <w16cex:commentExtensible w16cex:durableId="26091403" w16cex:dateUtc="2022-04-14T19:58:00Z"/>
  <w16cex:commentExtensible w16cex:durableId="26091404" w16cex:dateUtc="2022-04-14T23:22:00Z"/>
  <w16cex:commentExtensible w16cex:durableId="26091405" w16cex:dateUtc="2022-04-14T23:23:00Z"/>
  <w16cex:commentExtensible w16cex:durableId="26091406" w16cex:dateUtc="2022-04-14T23:23:00Z"/>
  <w16cex:commentExtensible w16cex:durableId="26091407" w16cex:dateUtc="2022-04-14T23:32:00Z"/>
  <w16cex:commentExtensible w16cex:durableId="26091408" w16cex:dateUtc="2022-04-14T20:11:00Z"/>
  <w16cex:commentExtensible w16cex:durableId="26091409" w16cex:dateUtc="2022-04-14T20:06:00Z"/>
  <w16cex:commentExtensible w16cex:durableId="2609140A" w16cex:dateUtc="2022-04-14T20:07:00Z"/>
  <w16cex:commentExtensible w16cex:durableId="2609140B" w16cex:dateUtc="2022-04-14T20:08:00Z"/>
  <w16cex:commentExtensible w16cex:durableId="2609140C" w16cex:dateUtc="2022-04-14T20:15:00Z"/>
  <w16cex:commentExtensible w16cex:durableId="2609140D" w16cex:dateUtc="2022-04-14T20:23:00Z"/>
  <w16cex:commentExtensible w16cex:durableId="2609140E" w16cex:dateUtc="2022-04-14T22:51:00Z"/>
  <w16cex:commentExtensible w16cex:durableId="2609140F" w16cex:dateUtc="2022-04-14T23:37:00Z"/>
  <w16cex:commentExtensible w16cex:durableId="26091410" w16cex:dateUtc="2022-04-14T22:53:00Z"/>
  <w16cex:commentExtensible w16cex:durableId="26091411" w16cex:dateUtc="2022-04-14T20:28:00Z"/>
  <w16cex:commentExtensible w16cex:durableId="26091412" w16cex:dateUtc="2022-04-14T20:31:00Z"/>
  <w16cex:commentExtensible w16cex:durableId="26091413" w16cex:dateUtc="2022-04-14T20:41:00Z"/>
  <w16cex:commentExtensible w16cex:durableId="26091E77" w16cex:dateUtc="2022-04-19T18:41:00Z"/>
  <w16cex:commentExtensible w16cex:durableId="26091414" w16cex:dateUtc="2022-04-14T20:42:00Z"/>
  <w16cex:commentExtensible w16cex:durableId="26091415" w16cex:dateUtc="2022-04-14T20:46:00Z"/>
  <w16cex:commentExtensible w16cex:durableId="26091D47" w16cex:dateUtc="2022-04-19T18:36:00Z"/>
  <w16cex:commentExtensible w16cex:durableId="26091416" w16cex:dateUtc="2022-04-14T20:48:00Z"/>
  <w16cex:commentExtensible w16cex:durableId="26091E42" w16cex:dateUtc="2022-04-19T18:40:00Z"/>
  <w16cex:commentExtensible w16cex:durableId="26091417" w16cex:dateUtc="2022-04-14T20:49:00Z"/>
  <w16cex:commentExtensible w16cex:durableId="26091418" w16cex:dateUtc="2022-04-14T2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E099AA" w16cid:durableId="260913F9"/>
  <w16cid:commentId w16cid:paraId="2B9D0067" w16cid:durableId="260913FA"/>
  <w16cid:commentId w16cid:paraId="64ED3C58" w16cid:durableId="260913FB"/>
  <w16cid:commentId w16cid:paraId="7ECCD2EF" w16cid:durableId="260913FC"/>
  <w16cid:commentId w16cid:paraId="1CFAF717" w16cid:durableId="260913FD"/>
  <w16cid:commentId w16cid:paraId="1B54F56A" w16cid:durableId="260913FE"/>
  <w16cid:commentId w16cid:paraId="7928DED5" w16cid:durableId="260913FF"/>
  <w16cid:commentId w16cid:paraId="5696F736" w16cid:durableId="26091400"/>
  <w16cid:commentId w16cid:paraId="69BA7F6A" w16cid:durableId="26091401"/>
  <w16cid:commentId w16cid:paraId="5D8C9283" w16cid:durableId="26091402"/>
  <w16cid:commentId w16cid:paraId="53677802" w16cid:durableId="26091403"/>
  <w16cid:commentId w16cid:paraId="67E05508" w16cid:durableId="26091404"/>
  <w16cid:commentId w16cid:paraId="7ADA6E27" w16cid:durableId="26091405"/>
  <w16cid:commentId w16cid:paraId="1F71A79B" w16cid:durableId="26091406"/>
  <w16cid:commentId w16cid:paraId="3D0C5BBA" w16cid:durableId="26091407"/>
  <w16cid:commentId w16cid:paraId="5C6432E7" w16cid:durableId="26091408"/>
  <w16cid:commentId w16cid:paraId="159A54CC" w16cid:durableId="26091409"/>
  <w16cid:commentId w16cid:paraId="03A82DF8" w16cid:durableId="2609140A"/>
  <w16cid:commentId w16cid:paraId="670F32CF" w16cid:durableId="2609140B"/>
  <w16cid:commentId w16cid:paraId="58EA4390" w16cid:durableId="2609140C"/>
  <w16cid:commentId w16cid:paraId="2FA07F5A" w16cid:durableId="2609140D"/>
  <w16cid:commentId w16cid:paraId="6BC37AB7" w16cid:durableId="2609140E"/>
  <w16cid:commentId w16cid:paraId="62FD5025" w16cid:durableId="2609140F"/>
  <w16cid:commentId w16cid:paraId="197AFEF9" w16cid:durableId="26091410"/>
  <w16cid:commentId w16cid:paraId="53EF5CF5" w16cid:durableId="26091411"/>
  <w16cid:commentId w16cid:paraId="2CA516B7" w16cid:durableId="26091412"/>
  <w16cid:commentId w16cid:paraId="2C9A7140" w16cid:durableId="26091413"/>
  <w16cid:commentId w16cid:paraId="147B4DB3" w16cid:durableId="26091E77"/>
  <w16cid:commentId w16cid:paraId="1F70643C" w16cid:durableId="26091414"/>
  <w16cid:commentId w16cid:paraId="34E08537" w16cid:durableId="26091415"/>
  <w16cid:commentId w16cid:paraId="3FE7C509" w16cid:durableId="26091D47"/>
  <w16cid:commentId w16cid:paraId="13206CE1" w16cid:durableId="26091416"/>
  <w16cid:commentId w16cid:paraId="26F4C410" w16cid:durableId="26091E42"/>
  <w16cid:commentId w16cid:paraId="5B3B58D5" w16cid:durableId="26091417"/>
  <w16cid:commentId w16cid:paraId="36A96C77" w16cid:durableId="260914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9BC508" w14:textId="77777777" w:rsidR="00B756C3" w:rsidRDefault="00B756C3">
      <w:r>
        <w:separator/>
      </w:r>
    </w:p>
  </w:endnote>
  <w:endnote w:type="continuationSeparator" w:id="0">
    <w:p w14:paraId="2C23ED12" w14:textId="77777777" w:rsidR="00B756C3" w:rsidRDefault="00B756C3">
      <w:r>
        <w:continuationSeparator/>
      </w:r>
    </w:p>
  </w:endnote>
  <w:endnote w:type="continuationNotice" w:id="1">
    <w:p w14:paraId="3E727A86" w14:textId="77777777" w:rsidR="00B756C3" w:rsidRDefault="00B756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F3B63" w14:textId="77777777" w:rsidR="00B756C3" w:rsidRDefault="00B756C3">
      <w:r>
        <w:separator/>
      </w:r>
    </w:p>
  </w:footnote>
  <w:footnote w:type="continuationSeparator" w:id="0">
    <w:p w14:paraId="0830CA4C" w14:textId="77777777" w:rsidR="00B756C3" w:rsidRDefault="00B756C3">
      <w:r>
        <w:continuationSeparator/>
      </w:r>
    </w:p>
  </w:footnote>
  <w:footnote w:type="continuationNotice" w:id="1">
    <w:p w14:paraId="321AD69A" w14:textId="77777777" w:rsidR="00B756C3" w:rsidRDefault="00B756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A39A80" w14:textId="77777777" w:rsidR="002E4558" w:rsidRDefault="002E4558" w:rsidP="00856334">
    <w:pPr>
      <w:pStyle w:val="Header"/>
    </w:pPr>
    <w:r>
      <w:t>SAM 7900 –RECONCILIATIONS AND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A34"/>
    <w:multiLevelType w:val="hybridMultilevel"/>
    <w:tmpl w:val="46AA6D82"/>
    <w:lvl w:ilvl="0" w:tplc="8DB25B10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E8C439EE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B8064F60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6E5E70F4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AECE95DC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96C0CCA4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29C26D8E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6B1A66F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5E6CE9AA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050409DA"/>
    <w:multiLevelType w:val="hybridMultilevel"/>
    <w:tmpl w:val="3A0C46BA"/>
    <w:lvl w:ilvl="0" w:tplc="A84ABD54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D7766AD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CA54815E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8EE6A062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6D68A386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C25CD9C4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E69ECA1A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F6F01AB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E4566B0E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E1163BC"/>
    <w:multiLevelType w:val="hybridMultilevel"/>
    <w:tmpl w:val="D3BC92F2"/>
    <w:lvl w:ilvl="0" w:tplc="C3AC24B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09063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C740AB4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808F4C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83165BF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A10C35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69FA076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46CEA14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C3841FE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E54606D"/>
    <w:multiLevelType w:val="hybridMultilevel"/>
    <w:tmpl w:val="0B48225C"/>
    <w:lvl w:ilvl="0" w:tplc="C64618C2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354E3"/>
    <w:multiLevelType w:val="hybridMultilevel"/>
    <w:tmpl w:val="8DE6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744AD"/>
    <w:multiLevelType w:val="hybridMultilevel"/>
    <w:tmpl w:val="E1506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B15BE"/>
    <w:multiLevelType w:val="hybridMultilevel"/>
    <w:tmpl w:val="A840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BC2EEA"/>
    <w:multiLevelType w:val="hybridMultilevel"/>
    <w:tmpl w:val="1DF0D6E6"/>
    <w:lvl w:ilvl="0" w:tplc="C0E46ED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D88BBB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82047492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84E83C9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333CF79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C74584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04C44CF4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A1085E4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9FCA460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2705EAD"/>
    <w:multiLevelType w:val="hybridMultilevel"/>
    <w:tmpl w:val="4E928A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F1FB5"/>
    <w:multiLevelType w:val="multilevel"/>
    <w:tmpl w:val="4E7418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1B59D4"/>
    <w:multiLevelType w:val="hybridMultilevel"/>
    <w:tmpl w:val="CFA2FD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AD4823"/>
    <w:multiLevelType w:val="hybridMultilevel"/>
    <w:tmpl w:val="6C2425AA"/>
    <w:lvl w:ilvl="0" w:tplc="3F2A7DD6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12F4721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6F2C4CC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69E27E68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EAC656D8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219CE8C2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1B283CAA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98A470E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E4620BE8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28BB4241"/>
    <w:multiLevelType w:val="hybridMultilevel"/>
    <w:tmpl w:val="01F688A8"/>
    <w:lvl w:ilvl="0" w:tplc="09D46814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EE4B34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A88E03B6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00E45E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00C078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D6A50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FD72CA0A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1E4071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B4DA97D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F870B84"/>
    <w:multiLevelType w:val="hybridMultilevel"/>
    <w:tmpl w:val="D9623A24"/>
    <w:lvl w:ilvl="0" w:tplc="FD9009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1F22376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AE207560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5480293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90F6944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0C876D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1570EAB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916121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F4528F2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4" w15:restartNumberingAfterBreak="0">
    <w:nsid w:val="30C10DEC"/>
    <w:multiLevelType w:val="hybridMultilevel"/>
    <w:tmpl w:val="8BE660F8"/>
    <w:lvl w:ilvl="0" w:tplc="6E16AD1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5A9C4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602AB96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6A2C84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3E4ECA7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A98018E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283E4C5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295AAE44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DB822B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31862035"/>
    <w:multiLevelType w:val="hybridMultilevel"/>
    <w:tmpl w:val="77882344"/>
    <w:lvl w:ilvl="0" w:tplc="6EDE9AF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2034EC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C5222B3C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18BE8E6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B4D0046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3EAACEC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5C62932A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89A7984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BCAE5C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35925A6F"/>
    <w:multiLevelType w:val="hybridMultilevel"/>
    <w:tmpl w:val="5F1AF8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B4856"/>
    <w:multiLevelType w:val="hybridMultilevel"/>
    <w:tmpl w:val="8C3C54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7219C"/>
    <w:multiLevelType w:val="hybridMultilevel"/>
    <w:tmpl w:val="91CE0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46422"/>
    <w:multiLevelType w:val="hybridMultilevel"/>
    <w:tmpl w:val="7F8C827C"/>
    <w:lvl w:ilvl="0" w:tplc="59C09678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18AE0D5A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230092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A32A1CF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C59217B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B485C2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0302AB3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B640B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2A8C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D312413"/>
    <w:multiLevelType w:val="hybridMultilevel"/>
    <w:tmpl w:val="60E0F750"/>
    <w:lvl w:ilvl="0" w:tplc="729AFBF4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FA45BE6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18305BB8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7BC0F9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FACC258A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9568616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9BDE137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4DE0FF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A83C9CD0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DBC670B"/>
    <w:multiLevelType w:val="hybridMultilevel"/>
    <w:tmpl w:val="D962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C56980"/>
    <w:multiLevelType w:val="hybridMultilevel"/>
    <w:tmpl w:val="24009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25604"/>
    <w:multiLevelType w:val="hybridMultilevel"/>
    <w:tmpl w:val="3A9CCF78"/>
    <w:lvl w:ilvl="0" w:tplc="E23E1BC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616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F58238D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6710571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1446B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10E9B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032CAF2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B486AB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5832F69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A463A"/>
    <w:multiLevelType w:val="hybridMultilevel"/>
    <w:tmpl w:val="B2C80EF0"/>
    <w:lvl w:ilvl="0" w:tplc="80C6B4AA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80408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89AE5A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9480870E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C304176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FD38D324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8FEE1F3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EBE064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40C1E0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4A806C6"/>
    <w:multiLevelType w:val="hybridMultilevel"/>
    <w:tmpl w:val="2078FA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81440"/>
    <w:multiLevelType w:val="hybridMultilevel"/>
    <w:tmpl w:val="30C09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745817"/>
    <w:multiLevelType w:val="multilevel"/>
    <w:tmpl w:val="47A889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F905237"/>
    <w:multiLevelType w:val="hybridMultilevel"/>
    <w:tmpl w:val="BC8CCE04"/>
    <w:lvl w:ilvl="0" w:tplc="0CB275B6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26620AE8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E006FB5A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85A1D4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BA58470E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6FF22304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9DC404A8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241A4BAE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C972BE16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29" w15:restartNumberingAfterBreak="0">
    <w:nsid w:val="60DC1DF5"/>
    <w:multiLevelType w:val="hybridMultilevel"/>
    <w:tmpl w:val="0FB8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BD40C4"/>
    <w:multiLevelType w:val="hybridMultilevel"/>
    <w:tmpl w:val="D55E3678"/>
    <w:lvl w:ilvl="0" w:tplc="0A1630F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F26EC4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75CAE0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D2B58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F2AEBC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6DAAB0E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29EC9F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E8BC2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3B2B22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67713358"/>
    <w:multiLevelType w:val="hybridMultilevel"/>
    <w:tmpl w:val="0A2467E2"/>
    <w:lvl w:ilvl="0" w:tplc="A520637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9D0C6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22C97CC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EA4E63F4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161C975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1AEEFE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082E4B10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0D2E1ECA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ADFE5A0A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6AF50B31"/>
    <w:multiLevelType w:val="hybridMultilevel"/>
    <w:tmpl w:val="C27487E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9047D1"/>
    <w:multiLevelType w:val="multilevel"/>
    <w:tmpl w:val="E1FE6E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F36AA9"/>
    <w:multiLevelType w:val="hybridMultilevel"/>
    <w:tmpl w:val="4F364C48"/>
    <w:lvl w:ilvl="0" w:tplc="F32ED17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59C1328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6376434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C924A3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92E6FA5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D3641EF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EEFE2E0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1CA051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1F767B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79CA17A7"/>
    <w:multiLevelType w:val="multilevel"/>
    <w:tmpl w:val="344248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F15D07"/>
    <w:multiLevelType w:val="hybridMultilevel"/>
    <w:tmpl w:val="A49EC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9"/>
  </w:num>
  <w:num w:numId="3">
    <w:abstractNumId w:val="33"/>
  </w:num>
  <w:num w:numId="4">
    <w:abstractNumId w:val="35"/>
  </w:num>
  <w:num w:numId="5">
    <w:abstractNumId w:val="28"/>
  </w:num>
  <w:num w:numId="6">
    <w:abstractNumId w:val="34"/>
  </w:num>
  <w:num w:numId="7">
    <w:abstractNumId w:val="31"/>
  </w:num>
  <w:num w:numId="8">
    <w:abstractNumId w:val="19"/>
  </w:num>
  <w:num w:numId="9">
    <w:abstractNumId w:val="0"/>
  </w:num>
  <w:num w:numId="10">
    <w:abstractNumId w:val="23"/>
  </w:num>
  <w:num w:numId="11">
    <w:abstractNumId w:val="30"/>
  </w:num>
  <w:num w:numId="12">
    <w:abstractNumId w:val="2"/>
  </w:num>
  <w:num w:numId="13">
    <w:abstractNumId w:val="12"/>
  </w:num>
  <w:num w:numId="14">
    <w:abstractNumId w:val="7"/>
  </w:num>
  <w:num w:numId="15">
    <w:abstractNumId w:val="15"/>
  </w:num>
  <w:num w:numId="16">
    <w:abstractNumId w:val="13"/>
  </w:num>
  <w:num w:numId="17">
    <w:abstractNumId w:val="1"/>
  </w:num>
  <w:num w:numId="18">
    <w:abstractNumId w:val="14"/>
  </w:num>
  <w:num w:numId="19">
    <w:abstractNumId w:val="24"/>
  </w:num>
  <w:num w:numId="20">
    <w:abstractNumId w:val="20"/>
  </w:num>
  <w:num w:numId="21">
    <w:abstractNumId w:val="11"/>
  </w:num>
  <w:num w:numId="22">
    <w:abstractNumId w:val="26"/>
  </w:num>
  <w:num w:numId="23">
    <w:abstractNumId w:val="36"/>
  </w:num>
  <w:num w:numId="24">
    <w:abstractNumId w:val="18"/>
  </w:num>
  <w:num w:numId="25">
    <w:abstractNumId w:val="22"/>
  </w:num>
  <w:num w:numId="26">
    <w:abstractNumId w:val="29"/>
  </w:num>
  <w:num w:numId="27">
    <w:abstractNumId w:val="21"/>
  </w:num>
  <w:num w:numId="28">
    <w:abstractNumId w:val="6"/>
  </w:num>
  <w:num w:numId="29">
    <w:abstractNumId w:val="32"/>
  </w:num>
  <w:num w:numId="30">
    <w:abstractNumId w:val="25"/>
  </w:num>
  <w:num w:numId="31">
    <w:abstractNumId w:val="17"/>
  </w:num>
  <w:num w:numId="32">
    <w:abstractNumId w:val="5"/>
  </w:num>
  <w:num w:numId="33">
    <w:abstractNumId w:val="4"/>
  </w:num>
  <w:num w:numId="34">
    <w:abstractNumId w:val="8"/>
  </w:num>
  <w:num w:numId="35">
    <w:abstractNumId w:val="16"/>
  </w:num>
  <w:num w:numId="36">
    <w:abstractNumId w:val="3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hideSpellingErrors/>
  <w:hideGrammaticalError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TGxMDIxNTUxMDBT0lEKTi0uzszPAykws6gFAB2xPEUtAAAA"/>
  </w:docVars>
  <w:rsids>
    <w:rsidRoot w:val="008E6629"/>
    <w:rsid w:val="00003920"/>
    <w:rsid w:val="00004D71"/>
    <w:rsid w:val="00006969"/>
    <w:rsid w:val="000120F1"/>
    <w:rsid w:val="000127F3"/>
    <w:rsid w:val="000131B4"/>
    <w:rsid w:val="00013C9B"/>
    <w:rsid w:val="00013ED8"/>
    <w:rsid w:val="00016D3A"/>
    <w:rsid w:val="00023BAE"/>
    <w:rsid w:val="000265C1"/>
    <w:rsid w:val="00027745"/>
    <w:rsid w:val="00033923"/>
    <w:rsid w:val="00036F60"/>
    <w:rsid w:val="00045550"/>
    <w:rsid w:val="00046B75"/>
    <w:rsid w:val="00052288"/>
    <w:rsid w:val="00060BF5"/>
    <w:rsid w:val="00060F31"/>
    <w:rsid w:val="00061E2B"/>
    <w:rsid w:val="00062A63"/>
    <w:rsid w:val="00062B1F"/>
    <w:rsid w:val="00067B2F"/>
    <w:rsid w:val="0007261D"/>
    <w:rsid w:val="00073A9C"/>
    <w:rsid w:val="00073AB9"/>
    <w:rsid w:val="00073CBD"/>
    <w:rsid w:val="00075781"/>
    <w:rsid w:val="000806C0"/>
    <w:rsid w:val="000812F4"/>
    <w:rsid w:val="00082369"/>
    <w:rsid w:val="00083339"/>
    <w:rsid w:val="00084631"/>
    <w:rsid w:val="00085AD2"/>
    <w:rsid w:val="00086C9C"/>
    <w:rsid w:val="0008755F"/>
    <w:rsid w:val="000902BA"/>
    <w:rsid w:val="00092B28"/>
    <w:rsid w:val="00093DDC"/>
    <w:rsid w:val="00094BCF"/>
    <w:rsid w:val="00095FDC"/>
    <w:rsid w:val="000A0C34"/>
    <w:rsid w:val="000A34E1"/>
    <w:rsid w:val="000B21F0"/>
    <w:rsid w:val="000B3F28"/>
    <w:rsid w:val="000B77F4"/>
    <w:rsid w:val="000C1029"/>
    <w:rsid w:val="000C40E0"/>
    <w:rsid w:val="000C41C9"/>
    <w:rsid w:val="000C43B6"/>
    <w:rsid w:val="000C442F"/>
    <w:rsid w:val="000C56B6"/>
    <w:rsid w:val="000D2A6A"/>
    <w:rsid w:val="000E09B1"/>
    <w:rsid w:val="000E19CB"/>
    <w:rsid w:val="000E1D18"/>
    <w:rsid w:val="000E2BE2"/>
    <w:rsid w:val="000E2E99"/>
    <w:rsid w:val="000E4E8E"/>
    <w:rsid w:val="000E5690"/>
    <w:rsid w:val="000E7BAE"/>
    <w:rsid w:val="000F005E"/>
    <w:rsid w:val="000F01E9"/>
    <w:rsid w:val="000F17FD"/>
    <w:rsid w:val="000F18E3"/>
    <w:rsid w:val="000F1EAE"/>
    <w:rsid w:val="000F44FD"/>
    <w:rsid w:val="000F6928"/>
    <w:rsid w:val="00103227"/>
    <w:rsid w:val="00106667"/>
    <w:rsid w:val="00107DD7"/>
    <w:rsid w:val="00110E87"/>
    <w:rsid w:val="001124FC"/>
    <w:rsid w:val="00112CE7"/>
    <w:rsid w:val="0011321B"/>
    <w:rsid w:val="00114CD9"/>
    <w:rsid w:val="0011566A"/>
    <w:rsid w:val="00116C73"/>
    <w:rsid w:val="00116E58"/>
    <w:rsid w:val="00120190"/>
    <w:rsid w:val="00121194"/>
    <w:rsid w:val="00122151"/>
    <w:rsid w:val="0012292B"/>
    <w:rsid w:val="00123B46"/>
    <w:rsid w:val="00125FE1"/>
    <w:rsid w:val="00131C98"/>
    <w:rsid w:val="00133A18"/>
    <w:rsid w:val="001376E3"/>
    <w:rsid w:val="0014077B"/>
    <w:rsid w:val="001409F0"/>
    <w:rsid w:val="0014273D"/>
    <w:rsid w:val="0014307A"/>
    <w:rsid w:val="001445C9"/>
    <w:rsid w:val="00146B59"/>
    <w:rsid w:val="001508EF"/>
    <w:rsid w:val="00152269"/>
    <w:rsid w:val="0015310F"/>
    <w:rsid w:val="0015464F"/>
    <w:rsid w:val="00155320"/>
    <w:rsid w:val="0015559B"/>
    <w:rsid w:val="00156E3E"/>
    <w:rsid w:val="00160873"/>
    <w:rsid w:val="00162B9F"/>
    <w:rsid w:val="00162DC8"/>
    <w:rsid w:val="001652EF"/>
    <w:rsid w:val="001728EA"/>
    <w:rsid w:val="00172D1C"/>
    <w:rsid w:val="001730D8"/>
    <w:rsid w:val="00173C4B"/>
    <w:rsid w:val="00173DD9"/>
    <w:rsid w:val="00181741"/>
    <w:rsid w:val="00181F6E"/>
    <w:rsid w:val="0018351A"/>
    <w:rsid w:val="0018386F"/>
    <w:rsid w:val="0019239C"/>
    <w:rsid w:val="001A0C06"/>
    <w:rsid w:val="001A33B2"/>
    <w:rsid w:val="001A6255"/>
    <w:rsid w:val="001A677C"/>
    <w:rsid w:val="001A7873"/>
    <w:rsid w:val="001A7917"/>
    <w:rsid w:val="001B0F68"/>
    <w:rsid w:val="001B1928"/>
    <w:rsid w:val="001B4AD7"/>
    <w:rsid w:val="001C387C"/>
    <w:rsid w:val="001C590E"/>
    <w:rsid w:val="001D10BF"/>
    <w:rsid w:val="001D120F"/>
    <w:rsid w:val="001E27FE"/>
    <w:rsid w:val="001E2B90"/>
    <w:rsid w:val="001E3AEF"/>
    <w:rsid w:val="001E5D99"/>
    <w:rsid w:val="001F098E"/>
    <w:rsid w:val="00202F48"/>
    <w:rsid w:val="0020450C"/>
    <w:rsid w:val="00204AA8"/>
    <w:rsid w:val="002051FB"/>
    <w:rsid w:val="00206E25"/>
    <w:rsid w:val="00222400"/>
    <w:rsid w:val="002239E9"/>
    <w:rsid w:val="00224DD2"/>
    <w:rsid w:val="00225D61"/>
    <w:rsid w:val="00226B05"/>
    <w:rsid w:val="002270DD"/>
    <w:rsid w:val="00230B8B"/>
    <w:rsid w:val="00233FFD"/>
    <w:rsid w:val="002351C5"/>
    <w:rsid w:val="00235601"/>
    <w:rsid w:val="00241457"/>
    <w:rsid w:val="00241CB4"/>
    <w:rsid w:val="0024224C"/>
    <w:rsid w:val="00245F2C"/>
    <w:rsid w:val="00250EB0"/>
    <w:rsid w:val="00251B4D"/>
    <w:rsid w:val="00252B12"/>
    <w:rsid w:val="00253BC6"/>
    <w:rsid w:val="00256BEE"/>
    <w:rsid w:val="00257909"/>
    <w:rsid w:val="00260D6B"/>
    <w:rsid w:val="00262A6C"/>
    <w:rsid w:val="00266114"/>
    <w:rsid w:val="00267B66"/>
    <w:rsid w:val="00271477"/>
    <w:rsid w:val="00273300"/>
    <w:rsid w:val="002738B4"/>
    <w:rsid w:val="00277195"/>
    <w:rsid w:val="00282322"/>
    <w:rsid w:val="00284AAA"/>
    <w:rsid w:val="00285CA1"/>
    <w:rsid w:val="0028729B"/>
    <w:rsid w:val="00290E25"/>
    <w:rsid w:val="002911A2"/>
    <w:rsid w:val="002949CD"/>
    <w:rsid w:val="00295E6D"/>
    <w:rsid w:val="002A0863"/>
    <w:rsid w:val="002A1A42"/>
    <w:rsid w:val="002A1C6A"/>
    <w:rsid w:val="002A38E2"/>
    <w:rsid w:val="002A6D1E"/>
    <w:rsid w:val="002B6D79"/>
    <w:rsid w:val="002C14D6"/>
    <w:rsid w:val="002C54BC"/>
    <w:rsid w:val="002D1CE0"/>
    <w:rsid w:val="002D41DC"/>
    <w:rsid w:val="002D504C"/>
    <w:rsid w:val="002D5FD4"/>
    <w:rsid w:val="002D6BA1"/>
    <w:rsid w:val="002E16C6"/>
    <w:rsid w:val="002E1E0A"/>
    <w:rsid w:val="002E4558"/>
    <w:rsid w:val="002E5911"/>
    <w:rsid w:val="002F3CEE"/>
    <w:rsid w:val="002F42D8"/>
    <w:rsid w:val="002F5BDD"/>
    <w:rsid w:val="002F706B"/>
    <w:rsid w:val="00302BDC"/>
    <w:rsid w:val="0030408F"/>
    <w:rsid w:val="00304E75"/>
    <w:rsid w:val="003057D4"/>
    <w:rsid w:val="00305A37"/>
    <w:rsid w:val="003077D5"/>
    <w:rsid w:val="003078C0"/>
    <w:rsid w:val="003125BF"/>
    <w:rsid w:val="003141CC"/>
    <w:rsid w:val="00315490"/>
    <w:rsid w:val="00320F0F"/>
    <w:rsid w:val="00321A61"/>
    <w:rsid w:val="00324969"/>
    <w:rsid w:val="00330695"/>
    <w:rsid w:val="00331C7D"/>
    <w:rsid w:val="00336299"/>
    <w:rsid w:val="00343804"/>
    <w:rsid w:val="003473D1"/>
    <w:rsid w:val="003518C6"/>
    <w:rsid w:val="0035285F"/>
    <w:rsid w:val="00352F27"/>
    <w:rsid w:val="00354049"/>
    <w:rsid w:val="003543BF"/>
    <w:rsid w:val="0035724C"/>
    <w:rsid w:val="00363861"/>
    <w:rsid w:val="00364857"/>
    <w:rsid w:val="003666FF"/>
    <w:rsid w:val="003749B9"/>
    <w:rsid w:val="00374D17"/>
    <w:rsid w:val="00376F87"/>
    <w:rsid w:val="00377753"/>
    <w:rsid w:val="00380C62"/>
    <w:rsid w:val="00382459"/>
    <w:rsid w:val="0038317C"/>
    <w:rsid w:val="0038402F"/>
    <w:rsid w:val="003858AF"/>
    <w:rsid w:val="0038715F"/>
    <w:rsid w:val="00391AC1"/>
    <w:rsid w:val="00391EFC"/>
    <w:rsid w:val="003925D3"/>
    <w:rsid w:val="0039265D"/>
    <w:rsid w:val="00392C88"/>
    <w:rsid w:val="00394013"/>
    <w:rsid w:val="00395106"/>
    <w:rsid w:val="003A2922"/>
    <w:rsid w:val="003A34C6"/>
    <w:rsid w:val="003A4B75"/>
    <w:rsid w:val="003A4F3E"/>
    <w:rsid w:val="003B0ABF"/>
    <w:rsid w:val="003B2D77"/>
    <w:rsid w:val="003B5828"/>
    <w:rsid w:val="003B701E"/>
    <w:rsid w:val="003B7BEF"/>
    <w:rsid w:val="003C72E2"/>
    <w:rsid w:val="003D21C4"/>
    <w:rsid w:val="003D5048"/>
    <w:rsid w:val="003D5AEA"/>
    <w:rsid w:val="003E4D87"/>
    <w:rsid w:val="003E6E3D"/>
    <w:rsid w:val="003E7CE8"/>
    <w:rsid w:val="003F1AFA"/>
    <w:rsid w:val="003F3193"/>
    <w:rsid w:val="003F3291"/>
    <w:rsid w:val="0040109B"/>
    <w:rsid w:val="0040187E"/>
    <w:rsid w:val="004058A7"/>
    <w:rsid w:val="004058E9"/>
    <w:rsid w:val="00412EE4"/>
    <w:rsid w:val="00420225"/>
    <w:rsid w:val="00420805"/>
    <w:rsid w:val="004221B8"/>
    <w:rsid w:val="00424152"/>
    <w:rsid w:val="00425526"/>
    <w:rsid w:val="00425E48"/>
    <w:rsid w:val="00427D26"/>
    <w:rsid w:val="00435C3A"/>
    <w:rsid w:val="00441D5E"/>
    <w:rsid w:val="00441FD6"/>
    <w:rsid w:val="00444D69"/>
    <w:rsid w:val="00446575"/>
    <w:rsid w:val="004477EF"/>
    <w:rsid w:val="00447BA1"/>
    <w:rsid w:val="00450D00"/>
    <w:rsid w:val="004523B7"/>
    <w:rsid w:val="0045297D"/>
    <w:rsid w:val="00452BD4"/>
    <w:rsid w:val="00455F8E"/>
    <w:rsid w:val="00456B5E"/>
    <w:rsid w:val="00460B31"/>
    <w:rsid w:val="00464DB3"/>
    <w:rsid w:val="00465361"/>
    <w:rsid w:val="0046562A"/>
    <w:rsid w:val="004657FD"/>
    <w:rsid w:val="00467C96"/>
    <w:rsid w:val="0047435F"/>
    <w:rsid w:val="0047706D"/>
    <w:rsid w:val="00485198"/>
    <w:rsid w:val="0048707E"/>
    <w:rsid w:val="00490333"/>
    <w:rsid w:val="00495023"/>
    <w:rsid w:val="004966E0"/>
    <w:rsid w:val="00496AD6"/>
    <w:rsid w:val="004A0465"/>
    <w:rsid w:val="004A18D2"/>
    <w:rsid w:val="004A2CDD"/>
    <w:rsid w:val="004A4A80"/>
    <w:rsid w:val="004A557C"/>
    <w:rsid w:val="004A5D4E"/>
    <w:rsid w:val="004A7CE6"/>
    <w:rsid w:val="004B478C"/>
    <w:rsid w:val="004B5432"/>
    <w:rsid w:val="004B5C90"/>
    <w:rsid w:val="004B6171"/>
    <w:rsid w:val="004C0592"/>
    <w:rsid w:val="004C0A2F"/>
    <w:rsid w:val="004C141C"/>
    <w:rsid w:val="004C1E6E"/>
    <w:rsid w:val="004C2963"/>
    <w:rsid w:val="004C32DE"/>
    <w:rsid w:val="004C7FAB"/>
    <w:rsid w:val="004D133A"/>
    <w:rsid w:val="004E0E55"/>
    <w:rsid w:val="004E11AC"/>
    <w:rsid w:val="004E20DB"/>
    <w:rsid w:val="004E2B77"/>
    <w:rsid w:val="004E6A7A"/>
    <w:rsid w:val="004E6D7E"/>
    <w:rsid w:val="004F096D"/>
    <w:rsid w:val="004F0B5B"/>
    <w:rsid w:val="004F0E26"/>
    <w:rsid w:val="00500D21"/>
    <w:rsid w:val="0050114C"/>
    <w:rsid w:val="00502117"/>
    <w:rsid w:val="00505BE9"/>
    <w:rsid w:val="00511532"/>
    <w:rsid w:val="00513B9F"/>
    <w:rsid w:val="005223B8"/>
    <w:rsid w:val="00524E1A"/>
    <w:rsid w:val="00527892"/>
    <w:rsid w:val="0053308F"/>
    <w:rsid w:val="00535B55"/>
    <w:rsid w:val="00543507"/>
    <w:rsid w:val="005441F3"/>
    <w:rsid w:val="00545134"/>
    <w:rsid w:val="005469AB"/>
    <w:rsid w:val="00547A92"/>
    <w:rsid w:val="00553702"/>
    <w:rsid w:val="005538B8"/>
    <w:rsid w:val="0055793D"/>
    <w:rsid w:val="0056039A"/>
    <w:rsid w:val="00560403"/>
    <w:rsid w:val="0056570D"/>
    <w:rsid w:val="00566490"/>
    <w:rsid w:val="00567A9B"/>
    <w:rsid w:val="00570194"/>
    <w:rsid w:val="0057081B"/>
    <w:rsid w:val="0057214E"/>
    <w:rsid w:val="00572A5D"/>
    <w:rsid w:val="005829E0"/>
    <w:rsid w:val="0058388A"/>
    <w:rsid w:val="00591D5A"/>
    <w:rsid w:val="005A19D1"/>
    <w:rsid w:val="005A32F7"/>
    <w:rsid w:val="005A4056"/>
    <w:rsid w:val="005B415F"/>
    <w:rsid w:val="005C1158"/>
    <w:rsid w:val="005C3879"/>
    <w:rsid w:val="005C3B44"/>
    <w:rsid w:val="005D1203"/>
    <w:rsid w:val="005D1DBB"/>
    <w:rsid w:val="005D4FC5"/>
    <w:rsid w:val="005D7A53"/>
    <w:rsid w:val="005E4754"/>
    <w:rsid w:val="005E483D"/>
    <w:rsid w:val="005E62EC"/>
    <w:rsid w:val="005E7CEC"/>
    <w:rsid w:val="005F199E"/>
    <w:rsid w:val="005F4252"/>
    <w:rsid w:val="005F629E"/>
    <w:rsid w:val="005F6A59"/>
    <w:rsid w:val="00601F1B"/>
    <w:rsid w:val="00605DF6"/>
    <w:rsid w:val="006077D0"/>
    <w:rsid w:val="00610168"/>
    <w:rsid w:val="00610622"/>
    <w:rsid w:val="00613254"/>
    <w:rsid w:val="00613425"/>
    <w:rsid w:val="006148B9"/>
    <w:rsid w:val="00616165"/>
    <w:rsid w:val="006173E3"/>
    <w:rsid w:val="00630F6B"/>
    <w:rsid w:val="00633D64"/>
    <w:rsid w:val="0063608E"/>
    <w:rsid w:val="00636391"/>
    <w:rsid w:val="00644CF9"/>
    <w:rsid w:val="006459F3"/>
    <w:rsid w:val="00645DAB"/>
    <w:rsid w:val="00651EF7"/>
    <w:rsid w:val="00652DBE"/>
    <w:rsid w:val="00654E14"/>
    <w:rsid w:val="00655B45"/>
    <w:rsid w:val="0065701C"/>
    <w:rsid w:val="00662AA3"/>
    <w:rsid w:val="006636F4"/>
    <w:rsid w:val="00672181"/>
    <w:rsid w:val="0067754C"/>
    <w:rsid w:val="00681977"/>
    <w:rsid w:val="006847E9"/>
    <w:rsid w:val="0068515B"/>
    <w:rsid w:val="006865A8"/>
    <w:rsid w:val="00686667"/>
    <w:rsid w:val="00686B67"/>
    <w:rsid w:val="006956AB"/>
    <w:rsid w:val="006A0BFF"/>
    <w:rsid w:val="006A239E"/>
    <w:rsid w:val="006A48D7"/>
    <w:rsid w:val="006A4AA3"/>
    <w:rsid w:val="006A55E7"/>
    <w:rsid w:val="006A6FBC"/>
    <w:rsid w:val="006A7576"/>
    <w:rsid w:val="006B3AA6"/>
    <w:rsid w:val="006B3C54"/>
    <w:rsid w:val="006C006A"/>
    <w:rsid w:val="006C05C9"/>
    <w:rsid w:val="006C19A5"/>
    <w:rsid w:val="006C2897"/>
    <w:rsid w:val="006C299B"/>
    <w:rsid w:val="006C479F"/>
    <w:rsid w:val="006C483F"/>
    <w:rsid w:val="006C5B48"/>
    <w:rsid w:val="006D0F07"/>
    <w:rsid w:val="006D353F"/>
    <w:rsid w:val="006D42B7"/>
    <w:rsid w:val="006D60C1"/>
    <w:rsid w:val="006E0A27"/>
    <w:rsid w:val="006E2B65"/>
    <w:rsid w:val="006E536D"/>
    <w:rsid w:val="006F0A8F"/>
    <w:rsid w:val="006F1012"/>
    <w:rsid w:val="00700D02"/>
    <w:rsid w:val="00701793"/>
    <w:rsid w:val="00702930"/>
    <w:rsid w:val="00703634"/>
    <w:rsid w:val="007048C8"/>
    <w:rsid w:val="00705EC2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22FE"/>
    <w:rsid w:val="007360DC"/>
    <w:rsid w:val="00741608"/>
    <w:rsid w:val="0074234D"/>
    <w:rsid w:val="00744DFD"/>
    <w:rsid w:val="00745453"/>
    <w:rsid w:val="007468D6"/>
    <w:rsid w:val="007472DF"/>
    <w:rsid w:val="007515CD"/>
    <w:rsid w:val="007521DF"/>
    <w:rsid w:val="00763EC8"/>
    <w:rsid w:val="00764241"/>
    <w:rsid w:val="00765083"/>
    <w:rsid w:val="00770CEB"/>
    <w:rsid w:val="00772D27"/>
    <w:rsid w:val="00791247"/>
    <w:rsid w:val="00792574"/>
    <w:rsid w:val="00796398"/>
    <w:rsid w:val="007A3370"/>
    <w:rsid w:val="007A71B2"/>
    <w:rsid w:val="007B44E8"/>
    <w:rsid w:val="007B494A"/>
    <w:rsid w:val="007B7C40"/>
    <w:rsid w:val="007C2D62"/>
    <w:rsid w:val="007D167A"/>
    <w:rsid w:val="007D1BE4"/>
    <w:rsid w:val="007D37B4"/>
    <w:rsid w:val="007E0804"/>
    <w:rsid w:val="007E192C"/>
    <w:rsid w:val="007E29B1"/>
    <w:rsid w:val="007E49D4"/>
    <w:rsid w:val="007F0CC4"/>
    <w:rsid w:val="007F3973"/>
    <w:rsid w:val="007F4503"/>
    <w:rsid w:val="007F65BD"/>
    <w:rsid w:val="008037E4"/>
    <w:rsid w:val="008068A5"/>
    <w:rsid w:val="0081194A"/>
    <w:rsid w:val="00813535"/>
    <w:rsid w:val="008139C6"/>
    <w:rsid w:val="008243DC"/>
    <w:rsid w:val="0082619D"/>
    <w:rsid w:val="00831F0E"/>
    <w:rsid w:val="00831F3A"/>
    <w:rsid w:val="0083552C"/>
    <w:rsid w:val="008358F5"/>
    <w:rsid w:val="00840FBA"/>
    <w:rsid w:val="008412F7"/>
    <w:rsid w:val="0084205B"/>
    <w:rsid w:val="00844570"/>
    <w:rsid w:val="008459AF"/>
    <w:rsid w:val="00845D19"/>
    <w:rsid w:val="00850681"/>
    <w:rsid w:val="0085482A"/>
    <w:rsid w:val="00856334"/>
    <w:rsid w:val="00861682"/>
    <w:rsid w:val="00861CCD"/>
    <w:rsid w:val="00861FBB"/>
    <w:rsid w:val="0086292C"/>
    <w:rsid w:val="00862DA0"/>
    <w:rsid w:val="008636E0"/>
    <w:rsid w:val="00864BBF"/>
    <w:rsid w:val="0086725D"/>
    <w:rsid w:val="00872002"/>
    <w:rsid w:val="008836EA"/>
    <w:rsid w:val="00884B7D"/>
    <w:rsid w:val="008872DB"/>
    <w:rsid w:val="00890299"/>
    <w:rsid w:val="00890495"/>
    <w:rsid w:val="00894779"/>
    <w:rsid w:val="0089633F"/>
    <w:rsid w:val="008A0482"/>
    <w:rsid w:val="008A3C37"/>
    <w:rsid w:val="008A4347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E474F"/>
    <w:rsid w:val="008E5CFE"/>
    <w:rsid w:val="008E61E5"/>
    <w:rsid w:val="008E6629"/>
    <w:rsid w:val="008E6751"/>
    <w:rsid w:val="008E6C76"/>
    <w:rsid w:val="008F290F"/>
    <w:rsid w:val="008F3617"/>
    <w:rsid w:val="008F4941"/>
    <w:rsid w:val="008F534C"/>
    <w:rsid w:val="008F542D"/>
    <w:rsid w:val="008F62EB"/>
    <w:rsid w:val="008F72FA"/>
    <w:rsid w:val="009009F3"/>
    <w:rsid w:val="00902023"/>
    <w:rsid w:val="0090394A"/>
    <w:rsid w:val="009048F2"/>
    <w:rsid w:val="00904A13"/>
    <w:rsid w:val="00905467"/>
    <w:rsid w:val="00910B2E"/>
    <w:rsid w:val="0091230B"/>
    <w:rsid w:val="009148BF"/>
    <w:rsid w:val="00916D07"/>
    <w:rsid w:val="00917325"/>
    <w:rsid w:val="009174DD"/>
    <w:rsid w:val="0092122B"/>
    <w:rsid w:val="0092279C"/>
    <w:rsid w:val="00923EE7"/>
    <w:rsid w:val="00933582"/>
    <w:rsid w:val="0093475E"/>
    <w:rsid w:val="00934A63"/>
    <w:rsid w:val="00935026"/>
    <w:rsid w:val="00941AC5"/>
    <w:rsid w:val="009444A7"/>
    <w:rsid w:val="009542B6"/>
    <w:rsid w:val="00956B10"/>
    <w:rsid w:val="00963032"/>
    <w:rsid w:val="00966173"/>
    <w:rsid w:val="00971778"/>
    <w:rsid w:val="00972AF0"/>
    <w:rsid w:val="009731FE"/>
    <w:rsid w:val="00974473"/>
    <w:rsid w:val="0097696A"/>
    <w:rsid w:val="00977CB0"/>
    <w:rsid w:val="00977D3C"/>
    <w:rsid w:val="0098397A"/>
    <w:rsid w:val="0099185A"/>
    <w:rsid w:val="0099369F"/>
    <w:rsid w:val="009951BB"/>
    <w:rsid w:val="009A03B5"/>
    <w:rsid w:val="009A1AAE"/>
    <w:rsid w:val="009A1F5E"/>
    <w:rsid w:val="009A6A37"/>
    <w:rsid w:val="009B01DB"/>
    <w:rsid w:val="009B5199"/>
    <w:rsid w:val="009B64D1"/>
    <w:rsid w:val="009C154D"/>
    <w:rsid w:val="009C6B31"/>
    <w:rsid w:val="009C7444"/>
    <w:rsid w:val="009D1345"/>
    <w:rsid w:val="009D19B7"/>
    <w:rsid w:val="009D335D"/>
    <w:rsid w:val="009D6A6A"/>
    <w:rsid w:val="009E14E4"/>
    <w:rsid w:val="009E205F"/>
    <w:rsid w:val="009E27C9"/>
    <w:rsid w:val="009E3A2E"/>
    <w:rsid w:val="009E6BC3"/>
    <w:rsid w:val="009E73AC"/>
    <w:rsid w:val="009E79C2"/>
    <w:rsid w:val="009F127D"/>
    <w:rsid w:val="009F2E8C"/>
    <w:rsid w:val="009F7C40"/>
    <w:rsid w:val="00A05830"/>
    <w:rsid w:val="00A058D2"/>
    <w:rsid w:val="00A100DD"/>
    <w:rsid w:val="00A11BC9"/>
    <w:rsid w:val="00A13744"/>
    <w:rsid w:val="00A13BD3"/>
    <w:rsid w:val="00A220EE"/>
    <w:rsid w:val="00A24218"/>
    <w:rsid w:val="00A25B2C"/>
    <w:rsid w:val="00A26635"/>
    <w:rsid w:val="00A273CB"/>
    <w:rsid w:val="00A307FC"/>
    <w:rsid w:val="00A3096D"/>
    <w:rsid w:val="00A32745"/>
    <w:rsid w:val="00A42C89"/>
    <w:rsid w:val="00A436F8"/>
    <w:rsid w:val="00A44CCF"/>
    <w:rsid w:val="00A45444"/>
    <w:rsid w:val="00A45A0D"/>
    <w:rsid w:val="00A45D78"/>
    <w:rsid w:val="00A46076"/>
    <w:rsid w:val="00A47064"/>
    <w:rsid w:val="00A527DF"/>
    <w:rsid w:val="00A553DC"/>
    <w:rsid w:val="00A60C72"/>
    <w:rsid w:val="00A61D9E"/>
    <w:rsid w:val="00A64CF4"/>
    <w:rsid w:val="00A652FC"/>
    <w:rsid w:val="00A709A2"/>
    <w:rsid w:val="00A74AD1"/>
    <w:rsid w:val="00A75EFD"/>
    <w:rsid w:val="00A8090C"/>
    <w:rsid w:val="00A85320"/>
    <w:rsid w:val="00A86233"/>
    <w:rsid w:val="00A91C2C"/>
    <w:rsid w:val="00A921E3"/>
    <w:rsid w:val="00A927DC"/>
    <w:rsid w:val="00A929EA"/>
    <w:rsid w:val="00A93909"/>
    <w:rsid w:val="00A9468C"/>
    <w:rsid w:val="00A95C12"/>
    <w:rsid w:val="00A96E40"/>
    <w:rsid w:val="00AA2C0C"/>
    <w:rsid w:val="00AA2FE6"/>
    <w:rsid w:val="00AA3A0B"/>
    <w:rsid w:val="00AA579C"/>
    <w:rsid w:val="00AA6724"/>
    <w:rsid w:val="00AB0566"/>
    <w:rsid w:val="00AB08AC"/>
    <w:rsid w:val="00AB1A36"/>
    <w:rsid w:val="00AB65A4"/>
    <w:rsid w:val="00AB79AA"/>
    <w:rsid w:val="00AC177B"/>
    <w:rsid w:val="00AC26E9"/>
    <w:rsid w:val="00AC74B1"/>
    <w:rsid w:val="00AD0FDC"/>
    <w:rsid w:val="00AD37F8"/>
    <w:rsid w:val="00AD48FB"/>
    <w:rsid w:val="00AD7BD5"/>
    <w:rsid w:val="00AE67D1"/>
    <w:rsid w:val="00AF0A6A"/>
    <w:rsid w:val="00AF101A"/>
    <w:rsid w:val="00AF1B56"/>
    <w:rsid w:val="00AF7BBA"/>
    <w:rsid w:val="00B01AFF"/>
    <w:rsid w:val="00B032BB"/>
    <w:rsid w:val="00B068BD"/>
    <w:rsid w:val="00B0696D"/>
    <w:rsid w:val="00B1388B"/>
    <w:rsid w:val="00B138A1"/>
    <w:rsid w:val="00B15389"/>
    <w:rsid w:val="00B1622F"/>
    <w:rsid w:val="00B163D4"/>
    <w:rsid w:val="00B1741E"/>
    <w:rsid w:val="00B17C0A"/>
    <w:rsid w:val="00B21C2C"/>
    <w:rsid w:val="00B2264D"/>
    <w:rsid w:val="00B30552"/>
    <w:rsid w:val="00B360AC"/>
    <w:rsid w:val="00B46FD4"/>
    <w:rsid w:val="00B471A2"/>
    <w:rsid w:val="00B532F0"/>
    <w:rsid w:val="00B533BD"/>
    <w:rsid w:val="00B60182"/>
    <w:rsid w:val="00B60985"/>
    <w:rsid w:val="00B60A84"/>
    <w:rsid w:val="00B64A64"/>
    <w:rsid w:val="00B653F2"/>
    <w:rsid w:val="00B70A08"/>
    <w:rsid w:val="00B756C3"/>
    <w:rsid w:val="00B80778"/>
    <w:rsid w:val="00B8488B"/>
    <w:rsid w:val="00B84B93"/>
    <w:rsid w:val="00B9162E"/>
    <w:rsid w:val="00B927F6"/>
    <w:rsid w:val="00B93EE9"/>
    <w:rsid w:val="00B94283"/>
    <w:rsid w:val="00B963BB"/>
    <w:rsid w:val="00BA03BF"/>
    <w:rsid w:val="00BA2DA0"/>
    <w:rsid w:val="00BA360C"/>
    <w:rsid w:val="00BA39DA"/>
    <w:rsid w:val="00BA42FB"/>
    <w:rsid w:val="00BA5227"/>
    <w:rsid w:val="00BA729E"/>
    <w:rsid w:val="00BA7CB3"/>
    <w:rsid w:val="00BB2DC4"/>
    <w:rsid w:val="00BB6587"/>
    <w:rsid w:val="00BB7761"/>
    <w:rsid w:val="00BC1FBC"/>
    <w:rsid w:val="00BD1C48"/>
    <w:rsid w:val="00BD4075"/>
    <w:rsid w:val="00BD57FA"/>
    <w:rsid w:val="00BD6E8F"/>
    <w:rsid w:val="00BE1938"/>
    <w:rsid w:val="00BE4630"/>
    <w:rsid w:val="00BE4C2D"/>
    <w:rsid w:val="00BE6945"/>
    <w:rsid w:val="00BF0C75"/>
    <w:rsid w:val="00BF288B"/>
    <w:rsid w:val="00BF2CDB"/>
    <w:rsid w:val="00BF384C"/>
    <w:rsid w:val="00BF4B65"/>
    <w:rsid w:val="00C00AD6"/>
    <w:rsid w:val="00C01128"/>
    <w:rsid w:val="00C02D42"/>
    <w:rsid w:val="00C0702E"/>
    <w:rsid w:val="00C134C5"/>
    <w:rsid w:val="00C174B3"/>
    <w:rsid w:val="00C176EA"/>
    <w:rsid w:val="00C22F2A"/>
    <w:rsid w:val="00C24047"/>
    <w:rsid w:val="00C27BDF"/>
    <w:rsid w:val="00C31E9B"/>
    <w:rsid w:val="00C34D1F"/>
    <w:rsid w:val="00C35057"/>
    <w:rsid w:val="00C40A68"/>
    <w:rsid w:val="00C4207F"/>
    <w:rsid w:val="00C437D4"/>
    <w:rsid w:val="00C4418B"/>
    <w:rsid w:val="00C4428C"/>
    <w:rsid w:val="00C47996"/>
    <w:rsid w:val="00C57E3F"/>
    <w:rsid w:val="00C60DA6"/>
    <w:rsid w:val="00C617C6"/>
    <w:rsid w:val="00C65B77"/>
    <w:rsid w:val="00C679FB"/>
    <w:rsid w:val="00C720E0"/>
    <w:rsid w:val="00C72665"/>
    <w:rsid w:val="00C72ABC"/>
    <w:rsid w:val="00C72BBD"/>
    <w:rsid w:val="00C860DE"/>
    <w:rsid w:val="00C90D5E"/>
    <w:rsid w:val="00C91A7A"/>
    <w:rsid w:val="00C9251A"/>
    <w:rsid w:val="00C9432E"/>
    <w:rsid w:val="00CA0F35"/>
    <w:rsid w:val="00CA187F"/>
    <w:rsid w:val="00CA4CC4"/>
    <w:rsid w:val="00CA6A40"/>
    <w:rsid w:val="00CA6CBD"/>
    <w:rsid w:val="00CA780F"/>
    <w:rsid w:val="00CB29ED"/>
    <w:rsid w:val="00CC179B"/>
    <w:rsid w:val="00CC6389"/>
    <w:rsid w:val="00CD05B3"/>
    <w:rsid w:val="00CD46A0"/>
    <w:rsid w:val="00CD6490"/>
    <w:rsid w:val="00CD6B41"/>
    <w:rsid w:val="00CD7147"/>
    <w:rsid w:val="00CE278B"/>
    <w:rsid w:val="00CE346A"/>
    <w:rsid w:val="00CE3724"/>
    <w:rsid w:val="00CE6E86"/>
    <w:rsid w:val="00CE7EC5"/>
    <w:rsid w:val="00CF0F99"/>
    <w:rsid w:val="00CF19C1"/>
    <w:rsid w:val="00CF19EE"/>
    <w:rsid w:val="00CF2DD4"/>
    <w:rsid w:val="00CF6AFB"/>
    <w:rsid w:val="00D01252"/>
    <w:rsid w:val="00D04969"/>
    <w:rsid w:val="00D060CE"/>
    <w:rsid w:val="00D073F2"/>
    <w:rsid w:val="00D07EEA"/>
    <w:rsid w:val="00D11091"/>
    <w:rsid w:val="00D13F57"/>
    <w:rsid w:val="00D14E04"/>
    <w:rsid w:val="00D14FDD"/>
    <w:rsid w:val="00D1565C"/>
    <w:rsid w:val="00D20E63"/>
    <w:rsid w:val="00D226E4"/>
    <w:rsid w:val="00D319B4"/>
    <w:rsid w:val="00D319C0"/>
    <w:rsid w:val="00D32302"/>
    <w:rsid w:val="00D326E3"/>
    <w:rsid w:val="00D32F7A"/>
    <w:rsid w:val="00D50491"/>
    <w:rsid w:val="00D54DA1"/>
    <w:rsid w:val="00D55594"/>
    <w:rsid w:val="00D63BA5"/>
    <w:rsid w:val="00D63D64"/>
    <w:rsid w:val="00D64192"/>
    <w:rsid w:val="00D65101"/>
    <w:rsid w:val="00D707C4"/>
    <w:rsid w:val="00D720B8"/>
    <w:rsid w:val="00D72DBA"/>
    <w:rsid w:val="00D7313F"/>
    <w:rsid w:val="00D7324B"/>
    <w:rsid w:val="00D804F0"/>
    <w:rsid w:val="00D814AD"/>
    <w:rsid w:val="00D817A1"/>
    <w:rsid w:val="00D81A33"/>
    <w:rsid w:val="00D81C51"/>
    <w:rsid w:val="00D85FD4"/>
    <w:rsid w:val="00D92362"/>
    <w:rsid w:val="00D947AD"/>
    <w:rsid w:val="00D974EA"/>
    <w:rsid w:val="00DA0EE4"/>
    <w:rsid w:val="00DB1728"/>
    <w:rsid w:val="00DB68A6"/>
    <w:rsid w:val="00DB72DA"/>
    <w:rsid w:val="00DB76F2"/>
    <w:rsid w:val="00DB78D3"/>
    <w:rsid w:val="00DC3652"/>
    <w:rsid w:val="00DC55B1"/>
    <w:rsid w:val="00DD336E"/>
    <w:rsid w:val="00DD374B"/>
    <w:rsid w:val="00DE1EEF"/>
    <w:rsid w:val="00DE1F09"/>
    <w:rsid w:val="00DE759D"/>
    <w:rsid w:val="00DF05C5"/>
    <w:rsid w:val="00DF1E95"/>
    <w:rsid w:val="00DF30CB"/>
    <w:rsid w:val="00DF452E"/>
    <w:rsid w:val="00DF5482"/>
    <w:rsid w:val="00DF5689"/>
    <w:rsid w:val="00DF77EC"/>
    <w:rsid w:val="00E001B2"/>
    <w:rsid w:val="00E012FC"/>
    <w:rsid w:val="00E02160"/>
    <w:rsid w:val="00E030FC"/>
    <w:rsid w:val="00E0415B"/>
    <w:rsid w:val="00E0765F"/>
    <w:rsid w:val="00E10D2A"/>
    <w:rsid w:val="00E11BA8"/>
    <w:rsid w:val="00E14559"/>
    <w:rsid w:val="00E1725B"/>
    <w:rsid w:val="00E20085"/>
    <w:rsid w:val="00E20731"/>
    <w:rsid w:val="00E221CE"/>
    <w:rsid w:val="00E23A23"/>
    <w:rsid w:val="00E24381"/>
    <w:rsid w:val="00E24ECC"/>
    <w:rsid w:val="00E26387"/>
    <w:rsid w:val="00E300FE"/>
    <w:rsid w:val="00E3030D"/>
    <w:rsid w:val="00E3086A"/>
    <w:rsid w:val="00E327DA"/>
    <w:rsid w:val="00E37E55"/>
    <w:rsid w:val="00E409B8"/>
    <w:rsid w:val="00E41477"/>
    <w:rsid w:val="00E42003"/>
    <w:rsid w:val="00E42790"/>
    <w:rsid w:val="00E4432C"/>
    <w:rsid w:val="00E523F0"/>
    <w:rsid w:val="00E52CD2"/>
    <w:rsid w:val="00E53070"/>
    <w:rsid w:val="00E547CE"/>
    <w:rsid w:val="00E54E3B"/>
    <w:rsid w:val="00E61895"/>
    <w:rsid w:val="00E62BE1"/>
    <w:rsid w:val="00E63240"/>
    <w:rsid w:val="00E71B2F"/>
    <w:rsid w:val="00E72B36"/>
    <w:rsid w:val="00E72BD9"/>
    <w:rsid w:val="00E83E85"/>
    <w:rsid w:val="00E87331"/>
    <w:rsid w:val="00E879D9"/>
    <w:rsid w:val="00E9214A"/>
    <w:rsid w:val="00E9403D"/>
    <w:rsid w:val="00E94E30"/>
    <w:rsid w:val="00E97BF0"/>
    <w:rsid w:val="00EA7A5E"/>
    <w:rsid w:val="00EA7CD7"/>
    <w:rsid w:val="00EB204E"/>
    <w:rsid w:val="00EB2A14"/>
    <w:rsid w:val="00EB3574"/>
    <w:rsid w:val="00EB35BB"/>
    <w:rsid w:val="00EB4B72"/>
    <w:rsid w:val="00EB6EF9"/>
    <w:rsid w:val="00EC0273"/>
    <w:rsid w:val="00EC15CD"/>
    <w:rsid w:val="00EC439F"/>
    <w:rsid w:val="00EC4C4A"/>
    <w:rsid w:val="00EC678D"/>
    <w:rsid w:val="00ED04D0"/>
    <w:rsid w:val="00ED2497"/>
    <w:rsid w:val="00ED575D"/>
    <w:rsid w:val="00ED6F6E"/>
    <w:rsid w:val="00ED7942"/>
    <w:rsid w:val="00EE5304"/>
    <w:rsid w:val="00EE6367"/>
    <w:rsid w:val="00EE6DE2"/>
    <w:rsid w:val="00EE70CB"/>
    <w:rsid w:val="00EF0CE1"/>
    <w:rsid w:val="00EF3343"/>
    <w:rsid w:val="00EF3DFC"/>
    <w:rsid w:val="00EF4444"/>
    <w:rsid w:val="00EF4922"/>
    <w:rsid w:val="00EF7543"/>
    <w:rsid w:val="00F02CFA"/>
    <w:rsid w:val="00F04D7D"/>
    <w:rsid w:val="00F10874"/>
    <w:rsid w:val="00F13E1A"/>
    <w:rsid w:val="00F13FFA"/>
    <w:rsid w:val="00F14899"/>
    <w:rsid w:val="00F1715B"/>
    <w:rsid w:val="00F20A83"/>
    <w:rsid w:val="00F21839"/>
    <w:rsid w:val="00F23B66"/>
    <w:rsid w:val="00F250E2"/>
    <w:rsid w:val="00F25FA4"/>
    <w:rsid w:val="00F26A1E"/>
    <w:rsid w:val="00F274B5"/>
    <w:rsid w:val="00F278DC"/>
    <w:rsid w:val="00F304EA"/>
    <w:rsid w:val="00F40853"/>
    <w:rsid w:val="00F44678"/>
    <w:rsid w:val="00F44EF1"/>
    <w:rsid w:val="00F46D1C"/>
    <w:rsid w:val="00F5298B"/>
    <w:rsid w:val="00F5364E"/>
    <w:rsid w:val="00F54EDB"/>
    <w:rsid w:val="00F56BF6"/>
    <w:rsid w:val="00F56E49"/>
    <w:rsid w:val="00F57109"/>
    <w:rsid w:val="00F57FF1"/>
    <w:rsid w:val="00F600EF"/>
    <w:rsid w:val="00F6630C"/>
    <w:rsid w:val="00F6678D"/>
    <w:rsid w:val="00F70398"/>
    <w:rsid w:val="00F74C4B"/>
    <w:rsid w:val="00F76B8A"/>
    <w:rsid w:val="00F76BE8"/>
    <w:rsid w:val="00F85A16"/>
    <w:rsid w:val="00F8639E"/>
    <w:rsid w:val="00F87938"/>
    <w:rsid w:val="00F915DE"/>
    <w:rsid w:val="00F94A36"/>
    <w:rsid w:val="00F94D8B"/>
    <w:rsid w:val="00FA4A7D"/>
    <w:rsid w:val="00FA7CB2"/>
    <w:rsid w:val="00FB4577"/>
    <w:rsid w:val="00FB5D7D"/>
    <w:rsid w:val="00FC21E5"/>
    <w:rsid w:val="00FC7367"/>
    <w:rsid w:val="00FC74A5"/>
    <w:rsid w:val="00FD215D"/>
    <w:rsid w:val="00FD55B8"/>
    <w:rsid w:val="00FD5A63"/>
    <w:rsid w:val="00FD6D96"/>
    <w:rsid w:val="00FD7011"/>
    <w:rsid w:val="00FE3128"/>
    <w:rsid w:val="00FE63D2"/>
    <w:rsid w:val="00FF29AC"/>
    <w:rsid w:val="00FF2A86"/>
    <w:rsid w:val="00FF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392F99"/>
  <w15:chartTrackingRefBased/>
  <w15:docId w15:val="{C4702587-12B8-4BF7-9FFA-1E4009AB4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856334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856334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E66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semiHidden/>
    <w:unhideWhenUsed/>
    <w:rsid w:val="006148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48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48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148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148B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5AD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977CB0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0131B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0C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2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7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9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5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2</SAM_x0020_Chapter>
    <AttachDocument xmlns="b24e17e3-5d86-4bea-9473-335b7dd7a04f"/>
    <SAM_x0020_Section xmlns="b24e17e3-5d86-4bea-9473-335b7dd7a04f">
      <Value>100</Value>
    </SAM_x0020_Section>
    <AttachDocument_2 xmlns="b24e17e3-5d86-4bea-9473-335b7dd7a04f">
      <Value>252</Value>
      <Value>258</Value>
      <Value>253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>Rawlins, Theresa</DisplayName>
        <AccountId>49</AccountId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2-04-14T07:00:00+00:00</DateAssigned>
    <DraftDueDate xmlns="b24e17e3-5d86-4bea-9473-335b7dd7a04f">2022-04-21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mith, Brandon</DisplayName>
        <AccountId>43</AccountId>
        <AccountType/>
      </UserInfo>
    </Supervisor>
    <FinalDraftToAnalystWithComments xmlns="b24e17e3-5d86-4bea-9473-335b7dd7a04f" xsi:nil="true"/>
    <SAM_TaskStatus xmlns="b24e17e3-5d86-4bea-9473-335b7dd7a04f">Not Started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2-04-21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FE64AE-369C-4E09-9D29-3CE518ED5A87}">
  <ds:schemaRefs>
    <ds:schemaRef ds:uri="http://schemas.microsoft.com/office/2006/metadata/properties"/>
    <ds:schemaRef ds:uri="http://schemas.microsoft.com/office/infopath/2007/PartnerControls"/>
    <ds:schemaRef ds:uri="b24e17e3-5d86-4bea-9473-335b7dd7a04f"/>
    <ds:schemaRef ds:uri="5699e12c-c882-40e3-967c-7b580c2b8008"/>
    <ds:schemaRef ds:uri="a990e26a-9768-426f-ade5-29013b5c54ef"/>
  </ds:schemaRefs>
</ds:datastoreItem>
</file>

<file path=customXml/itemProps2.xml><?xml version="1.0" encoding="utf-8"?>
<ds:datastoreItem xmlns:ds="http://schemas.openxmlformats.org/officeDocument/2006/customXml" ds:itemID="{5D4F1EBB-9138-46D2-9FCF-218F41201E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BBDD2D-FDAE-4AD7-9784-0717A326B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D25C90-59C4-461F-A4A5-964C122F1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usp</dc:creator>
  <cp:keywords/>
  <dc:description/>
  <cp:lastModifiedBy>Saephan, Daniel</cp:lastModifiedBy>
  <cp:revision>5</cp:revision>
  <cp:lastPrinted>2022-05-25T15:12:00Z</cp:lastPrinted>
  <dcterms:created xsi:type="dcterms:W3CDTF">2022-06-03T21:59:00Z</dcterms:created>
  <dcterms:modified xsi:type="dcterms:W3CDTF">2022-06-06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05707948</vt:i4>
  </property>
  <property fmtid="{D5CDD505-2E9C-101B-9397-08002B2CF9AE}" pid="3" name="ContentTypeId">
    <vt:lpwstr>0x0101009A96F99D49F1A14CB8817339E3B702B100A11A485071D93540B711C98540B15BFC</vt:lpwstr>
  </property>
</Properties>
</file>